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pPr w:leftFromText="180" w:rightFromText="180" w:vertAnchor="page" w:horzAnchor="margin" w:tblpY="4696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9C3676" w14:paraId="6B46AE31" w14:textId="77777777" w:rsidTr="009C3676">
        <w:tc>
          <w:tcPr>
            <w:tcW w:w="8296" w:type="dxa"/>
            <w:gridSpan w:val="4"/>
            <w:tcBorders>
              <w:top w:val="nil"/>
              <w:left w:val="nil"/>
              <w:right w:val="nil"/>
            </w:tcBorders>
          </w:tcPr>
          <w:p w14:paraId="0CCE8EBD" w14:textId="77777777" w:rsidR="009C3676" w:rsidRDefault="009C3676" w:rsidP="009C3676">
            <w:pPr>
              <w:jc w:val="center"/>
            </w:pPr>
            <w:r w:rsidRPr="00A6639E">
              <w:t>Mann-Whitney U</w:t>
            </w:r>
            <w:r>
              <w:rPr>
                <w:rFonts w:hint="eastAsia"/>
              </w:rPr>
              <w:t>检验</w:t>
            </w:r>
          </w:p>
        </w:tc>
      </w:tr>
      <w:tr w:rsidR="009C3676" w14:paraId="36BF8210" w14:textId="77777777" w:rsidTr="009C3676">
        <w:tc>
          <w:tcPr>
            <w:tcW w:w="2074" w:type="dxa"/>
          </w:tcPr>
          <w:p w14:paraId="11957D39" w14:textId="77777777" w:rsidR="009C3676" w:rsidRDefault="009C3676" w:rsidP="009C3676">
            <w:r>
              <w:rPr>
                <w:rFonts w:hint="eastAsia"/>
              </w:rPr>
              <w:t>项目</w:t>
            </w:r>
          </w:p>
        </w:tc>
        <w:tc>
          <w:tcPr>
            <w:tcW w:w="2074" w:type="dxa"/>
          </w:tcPr>
          <w:p w14:paraId="2EF1AB15" w14:textId="77777777" w:rsidR="009C3676" w:rsidRDefault="009C3676" w:rsidP="009C3676">
            <w:r>
              <w:rPr>
                <w:rFonts w:hint="eastAsia"/>
              </w:rPr>
              <w:t>东部-中部</w:t>
            </w:r>
          </w:p>
        </w:tc>
        <w:tc>
          <w:tcPr>
            <w:tcW w:w="2074" w:type="dxa"/>
          </w:tcPr>
          <w:p w14:paraId="083D0106" w14:textId="77777777" w:rsidR="009C3676" w:rsidRDefault="009C3676" w:rsidP="009C3676">
            <w:r>
              <w:rPr>
                <w:rFonts w:hint="eastAsia"/>
              </w:rPr>
              <w:t>东部-西部</w:t>
            </w:r>
          </w:p>
        </w:tc>
        <w:tc>
          <w:tcPr>
            <w:tcW w:w="2074" w:type="dxa"/>
          </w:tcPr>
          <w:p w14:paraId="275D0618" w14:textId="77777777" w:rsidR="009C3676" w:rsidRDefault="009C3676" w:rsidP="009C3676">
            <w:r>
              <w:rPr>
                <w:rFonts w:hint="eastAsia"/>
              </w:rPr>
              <w:t>中部-西部</w:t>
            </w:r>
          </w:p>
        </w:tc>
      </w:tr>
      <w:tr w:rsidR="009C3676" w14:paraId="78D71240" w14:textId="77777777" w:rsidTr="009C3676">
        <w:tc>
          <w:tcPr>
            <w:tcW w:w="2074" w:type="dxa"/>
          </w:tcPr>
          <w:p w14:paraId="6BED7441" w14:textId="10836D83" w:rsidR="009C3676" w:rsidRDefault="002748DC" w:rsidP="009C3676">
            <w:r>
              <w:rPr>
                <w:rFonts w:hint="eastAsia"/>
              </w:rPr>
              <w:t>综合</w:t>
            </w:r>
            <w:r w:rsidR="009C3676">
              <w:rPr>
                <w:rFonts w:hint="eastAsia"/>
              </w:rPr>
              <w:t>技术效率</w:t>
            </w:r>
          </w:p>
        </w:tc>
        <w:tc>
          <w:tcPr>
            <w:tcW w:w="2074" w:type="dxa"/>
          </w:tcPr>
          <w:p w14:paraId="013FC370" w14:textId="54219171" w:rsidR="009C3676" w:rsidRDefault="009C3676" w:rsidP="009C3676">
            <w:r>
              <w:rPr>
                <w:rFonts w:hint="eastAsia"/>
              </w:rPr>
              <w:t>-</w:t>
            </w:r>
            <w:r w:rsidR="00D827A4">
              <w:t>3.361</w:t>
            </w:r>
            <w:r>
              <w:t xml:space="preserve"> </w:t>
            </w:r>
            <w:r>
              <w:rPr>
                <w:rFonts w:hint="eastAsia"/>
              </w:rPr>
              <w:t>(0</w:t>
            </w:r>
            <w:r>
              <w:t>.</w:t>
            </w:r>
            <w:r w:rsidR="00D827A4">
              <w:t>001</w:t>
            </w:r>
            <w:r>
              <w:rPr>
                <w:rFonts w:hint="eastAsia"/>
              </w:rPr>
              <w:t>)</w:t>
            </w:r>
            <w:r w:rsidR="00D827A4"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0F91D6A8" w14:textId="0F7A5770" w:rsidR="00D827A4" w:rsidRDefault="002B77DE" w:rsidP="002748DC"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东部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-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中部</w:t>
            </w:r>
            <w:r w:rsidR="00D827A4"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="00D827A4" w:rsidRPr="002B77D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74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3</w:t>
            </w:r>
            <w:r w:rsidR="00D827A4" w:rsidRPr="002B77D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879</w:t>
            </w:r>
          </w:p>
        </w:tc>
        <w:tc>
          <w:tcPr>
            <w:tcW w:w="2074" w:type="dxa"/>
          </w:tcPr>
          <w:p w14:paraId="4CB0440B" w14:textId="6616D411" w:rsidR="009C3676" w:rsidRDefault="009C3676" w:rsidP="009C3676">
            <w:r>
              <w:rPr>
                <w:rFonts w:hint="eastAsia"/>
              </w:rPr>
              <w:t>-</w:t>
            </w:r>
            <w:r w:rsidR="00D827A4">
              <w:t>1</w:t>
            </w:r>
            <w:r>
              <w:t>.</w:t>
            </w:r>
            <w:r w:rsidR="00D827A4">
              <w:t>576</w:t>
            </w:r>
            <w:r>
              <w:t xml:space="preserve"> (0.</w:t>
            </w:r>
            <w:r w:rsidR="00D827A4">
              <w:t>130</w:t>
            </w:r>
            <w:r>
              <w:t>)</w:t>
            </w:r>
          </w:p>
          <w:p w14:paraId="68E49404" w14:textId="709725C6" w:rsidR="00D827A4" w:rsidRDefault="002B77DE" w:rsidP="002748DC"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东部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-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西部</w:t>
            </w:r>
            <w:r w:rsidR="00D827A4"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="00D827A4" w:rsidRPr="002B77D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74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3</w:t>
            </w:r>
            <w:r w:rsidR="00D827A4" w:rsidRPr="002B77D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77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7</w:t>
            </w:r>
          </w:p>
        </w:tc>
        <w:tc>
          <w:tcPr>
            <w:tcW w:w="2074" w:type="dxa"/>
          </w:tcPr>
          <w:p w14:paraId="1835B7DF" w14:textId="0D344AF8" w:rsidR="00D827A4" w:rsidRDefault="009C3676" w:rsidP="009C3676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t>3.</w:t>
            </w:r>
            <w:r w:rsidR="00D827A4">
              <w:t>258</w:t>
            </w:r>
            <w:r>
              <w:t xml:space="preserve"> (0.001)</w:t>
            </w:r>
            <w:r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240F4502" w14:textId="4ECDE5F4" w:rsidR="00770F44" w:rsidRPr="00770F44" w:rsidRDefault="002B77DE" w:rsidP="009C3676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中部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-</w:t>
            </w:r>
            <w:r w:rsidRPr="002B77DE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西部</w:t>
            </w:r>
            <w:r w:rsidR="00770F44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="00770F44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 w:rsidRPr="002B77DE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879</w:t>
            </w:r>
            <w:r w:rsidR="002748DC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77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7</w:t>
            </w:r>
          </w:p>
        </w:tc>
      </w:tr>
      <w:tr w:rsidR="009C3676" w14:paraId="764F24B9" w14:textId="77777777" w:rsidTr="009C3676">
        <w:tc>
          <w:tcPr>
            <w:tcW w:w="2074" w:type="dxa"/>
          </w:tcPr>
          <w:p w14:paraId="6DE407C0" w14:textId="77777777" w:rsidR="009C3676" w:rsidRDefault="009C3676" w:rsidP="009C3676">
            <w:r>
              <w:rPr>
                <w:rFonts w:hint="eastAsia"/>
              </w:rPr>
              <w:t>纯技术效率</w:t>
            </w:r>
          </w:p>
        </w:tc>
        <w:tc>
          <w:tcPr>
            <w:tcW w:w="2074" w:type="dxa"/>
          </w:tcPr>
          <w:p w14:paraId="10CAEA64" w14:textId="77777777" w:rsidR="009C3676" w:rsidRDefault="009C3676" w:rsidP="009C3676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rPr>
                <w:rFonts w:hint="eastAsia"/>
              </w:rPr>
              <w:t>-</w:t>
            </w:r>
            <w:r>
              <w:t>3.</w:t>
            </w:r>
            <w:r w:rsidR="00770F44">
              <w:t>366</w:t>
            </w:r>
            <w:r>
              <w:t xml:space="preserve"> (0.001)</w:t>
            </w:r>
            <w:r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600A3D2B" w14:textId="03ADADA9" w:rsidR="00770F44" w:rsidRDefault="00770F44" w:rsidP="009C3676">
            <w:r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="002748DC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843-0.92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6</w:t>
            </w:r>
          </w:p>
        </w:tc>
        <w:tc>
          <w:tcPr>
            <w:tcW w:w="2074" w:type="dxa"/>
          </w:tcPr>
          <w:p w14:paraId="0394BB94" w14:textId="36C549D9" w:rsidR="009C3676" w:rsidRDefault="009C3676" w:rsidP="009C3676">
            <w:r>
              <w:rPr>
                <w:rFonts w:hint="eastAsia"/>
              </w:rPr>
              <w:t>-</w:t>
            </w:r>
            <w:r>
              <w:t>1.</w:t>
            </w:r>
            <w:r w:rsidR="00770F44">
              <w:t>315</w:t>
            </w:r>
            <w:r>
              <w:t xml:space="preserve"> (0.</w:t>
            </w:r>
            <w:r w:rsidR="00770F44">
              <w:t>1</w:t>
            </w:r>
            <w:r w:rsidR="002748DC">
              <w:rPr>
                <w:rFonts w:hint="eastAsia"/>
              </w:rPr>
              <w:t>89</w:t>
            </w:r>
            <w:r>
              <w:t>)</w:t>
            </w:r>
          </w:p>
          <w:p w14:paraId="03D99489" w14:textId="2B8BC547" w:rsidR="00770F44" w:rsidRDefault="00770F44" w:rsidP="002748DC">
            <w:r w:rsidRPr="004C215D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843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86</w:t>
            </w:r>
          </w:p>
        </w:tc>
        <w:tc>
          <w:tcPr>
            <w:tcW w:w="2074" w:type="dxa"/>
          </w:tcPr>
          <w:p w14:paraId="17A18E0A" w14:textId="0BF8A496" w:rsidR="009C3676" w:rsidRDefault="00770F44" w:rsidP="009C3676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t>2.838</w:t>
            </w:r>
            <w:r w:rsidR="009C3676">
              <w:t xml:space="preserve"> (0.00</w:t>
            </w:r>
            <w:r w:rsidR="002748DC">
              <w:rPr>
                <w:rFonts w:hint="eastAsia"/>
              </w:rPr>
              <w:t>5</w:t>
            </w:r>
            <w:r w:rsidR="009C3676">
              <w:t>)</w:t>
            </w:r>
            <w:r w:rsidR="009C3676"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4D23ED30" w14:textId="239DBB96" w:rsidR="00770F44" w:rsidRDefault="00770F44" w:rsidP="009C3676">
            <w:r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92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6</w:t>
            </w: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86</w:t>
            </w:r>
          </w:p>
        </w:tc>
      </w:tr>
      <w:tr w:rsidR="009C3676" w14:paraId="64EC402C" w14:textId="77777777" w:rsidTr="009C3676">
        <w:tc>
          <w:tcPr>
            <w:tcW w:w="2074" w:type="dxa"/>
            <w:tcBorders>
              <w:bottom w:val="single" w:sz="4" w:space="0" w:color="auto"/>
            </w:tcBorders>
          </w:tcPr>
          <w:p w14:paraId="5540C8B0" w14:textId="77777777" w:rsidR="009C3676" w:rsidRDefault="009C3676" w:rsidP="009C3676">
            <w:r>
              <w:rPr>
                <w:rFonts w:hint="eastAsia"/>
              </w:rPr>
              <w:t>规模效率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24043F36" w14:textId="2BBD1CF7" w:rsidR="009C3676" w:rsidRDefault="009C3676" w:rsidP="009C3676">
            <w:pP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</w:pPr>
            <w:r>
              <w:rPr>
                <w:rFonts w:hint="eastAsia"/>
              </w:rPr>
              <w:t>-</w:t>
            </w:r>
            <w:r w:rsidR="00770F44">
              <w:t>2.941</w:t>
            </w:r>
            <w:r>
              <w:t xml:space="preserve"> (0.00</w:t>
            </w:r>
            <w:r w:rsidR="002748DC">
              <w:rPr>
                <w:rFonts w:hint="eastAsia"/>
              </w:rPr>
              <w:t>2</w:t>
            </w:r>
            <w:r>
              <w:t>)</w:t>
            </w:r>
            <w:r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315FEEF7" w14:textId="1BD4303B" w:rsidR="00770F44" w:rsidRDefault="00770F44" w:rsidP="002748DC">
            <w:r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77</w:t>
            </w:r>
            <w:r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949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42F5A2C1" w14:textId="77777777" w:rsidR="009C3676" w:rsidRDefault="009C3676" w:rsidP="009C3676">
            <w:r>
              <w:rPr>
                <w:rFonts w:hint="eastAsia"/>
              </w:rPr>
              <w:t>-</w:t>
            </w:r>
            <w:r w:rsidR="00770F44">
              <w:t>0.630</w:t>
            </w:r>
            <w:r>
              <w:t xml:space="preserve"> (0.</w:t>
            </w:r>
            <w:r w:rsidR="00770F44">
              <w:t>574</w:t>
            </w:r>
            <w:r>
              <w:t>)</w:t>
            </w:r>
          </w:p>
          <w:p w14:paraId="485F4A34" w14:textId="7A615511" w:rsidR="00770F44" w:rsidRDefault="00770F44" w:rsidP="002748DC">
            <w:r w:rsidRPr="004C215D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77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86</w:t>
            </w:r>
          </w:p>
        </w:tc>
        <w:tc>
          <w:tcPr>
            <w:tcW w:w="2074" w:type="dxa"/>
            <w:tcBorders>
              <w:bottom w:val="single" w:sz="4" w:space="0" w:color="auto"/>
            </w:tcBorders>
          </w:tcPr>
          <w:p w14:paraId="04490234" w14:textId="110D08F9" w:rsidR="009C3676" w:rsidRDefault="009C3676" w:rsidP="009C3676">
            <w:r>
              <w:t>2.</w:t>
            </w:r>
            <w:r w:rsidR="00770F44">
              <w:t>731</w:t>
            </w:r>
            <w:r>
              <w:t xml:space="preserve"> (0.</w:t>
            </w:r>
            <w:r w:rsidR="00770F44">
              <w:t>005</w:t>
            </w:r>
            <w:r>
              <w:t>)</w:t>
            </w:r>
            <w:r w:rsidR="00C41AA3"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</w:p>
          <w:p w14:paraId="0AAE89E1" w14:textId="5066A77D" w:rsidR="00770F44" w:rsidRDefault="00770F44" w:rsidP="002748DC">
            <w:r w:rsidRPr="004C215D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0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949</w:t>
            </w:r>
            <w:r w:rsidRPr="004C215D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-0.</w:t>
            </w:r>
            <w:r w:rsidR="002748DC">
              <w:rPr>
                <w:rFonts w:ascii="Times New Roman" w:eastAsia="宋体" w:hAnsi="Times New Roman" w:cs="Times New Roman" w:hint="eastAsia"/>
                <w:kern w:val="0"/>
                <w:sz w:val="15"/>
                <w:szCs w:val="15"/>
              </w:rPr>
              <w:t>886</w:t>
            </w:r>
          </w:p>
        </w:tc>
      </w:tr>
      <w:tr w:rsidR="009C3676" w14:paraId="3F7E1DC5" w14:textId="77777777" w:rsidTr="009C3676">
        <w:tc>
          <w:tcPr>
            <w:tcW w:w="8296" w:type="dxa"/>
            <w:gridSpan w:val="4"/>
            <w:tcBorders>
              <w:left w:val="nil"/>
              <w:bottom w:val="nil"/>
              <w:right w:val="nil"/>
            </w:tcBorders>
          </w:tcPr>
          <w:p w14:paraId="5666C41B" w14:textId="56C06381" w:rsidR="009C3676" w:rsidRDefault="009C3676" w:rsidP="008C0526">
            <w:r>
              <w:rPr>
                <w:rFonts w:hint="eastAsia"/>
              </w:rPr>
              <w:t>注：括号里是</w:t>
            </w:r>
            <w:r w:rsidR="002748DC">
              <w:rPr>
                <w:rFonts w:hint="eastAsia"/>
              </w:rPr>
              <w:t>P值</w:t>
            </w:r>
            <w:r>
              <w:rPr>
                <w:rFonts w:hint="eastAsia"/>
              </w:rPr>
              <w:t>，括号外为Z统计量，</w:t>
            </w:r>
            <w:r w:rsidRPr="00FF4056">
              <w:rPr>
                <w:rFonts w:ascii="Times New Roman" w:eastAsia="宋体" w:hAnsi="Times New Roman" w:cs="Times New Roman"/>
                <w:kern w:val="0"/>
                <w:sz w:val="15"/>
                <w:szCs w:val="15"/>
              </w:rPr>
              <w:t>***</w:t>
            </w:r>
            <w:r w:rsidRPr="00165F58">
              <w:rPr>
                <w:rFonts w:hint="eastAsia"/>
              </w:rPr>
              <w:t>表示在1%的水平下显著</w:t>
            </w:r>
            <w:r w:rsidR="002748DC">
              <w:rPr>
                <w:rFonts w:hint="eastAsia"/>
              </w:rPr>
              <w:t>，</w:t>
            </w:r>
            <w:r w:rsidR="008C0526">
              <w:rPr>
                <w:rFonts w:hint="eastAsia"/>
              </w:rPr>
              <w:t>“</w:t>
            </w:r>
            <w:r w:rsidR="008C0526" w:rsidRPr="008C0526">
              <w:rPr>
                <w:rFonts w:hint="eastAsia"/>
              </w:rPr>
              <w:t>东部</w:t>
            </w:r>
            <w:r w:rsidR="008C0526" w:rsidRPr="008C0526">
              <w:t>-中部0.743-0.879</w:t>
            </w:r>
            <w:r w:rsidR="008C0526">
              <w:rPr>
                <w:rFonts w:hint="eastAsia"/>
              </w:rPr>
              <w:t>”中的0.743表示对应东部综合技术效率均值，0.879表示对应中部综合技术效率均值。</w:t>
            </w:r>
            <w:bookmarkStart w:id="0" w:name="_GoBack"/>
            <w:bookmarkEnd w:id="0"/>
          </w:p>
        </w:tc>
      </w:tr>
    </w:tbl>
    <w:p w14:paraId="7B8BD206" w14:textId="77777777" w:rsidR="006A5D60" w:rsidRPr="009C3676" w:rsidRDefault="008C0526"/>
    <w:sectPr w:rsidR="006A5D60" w:rsidRPr="009C36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NLMwMTK0sDQ0MjRQ0lEKTi0uzszPAykwqgUA5317USwAAAA="/>
  </w:docVars>
  <w:rsids>
    <w:rsidRoot w:val="00046531"/>
    <w:rsid w:val="00046531"/>
    <w:rsid w:val="000A1E9C"/>
    <w:rsid w:val="00161B3B"/>
    <w:rsid w:val="00165F58"/>
    <w:rsid w:val="002748DC"/>
    <w:rsid w:val="002B77DE"/>
    <w:rsid w:val="003779D6"/>
    <w:rsid w:val="003C279E"/>
    <w:rsid w:val="00431748"/>
    <w:rsid w:val="004C215D"/>
    <w:rsid w:val="005E5DAF"/>
    <w:rsid w:val="00770F44"/>
    <w:rsid w:val="008C0526"/>
    <w:rsid w:val="00924671"/>
    <w:rsid w:val="009C3676"/>
    <w:rsid w:val="00A272BE"/>
    <w:rsid w:val="00A6639E"/>
    <w:rsid w:val="00AC224F"/>
    <w:rsid w:val="00B02F83"/>
    <w:rsid w:val="00C41AA3"/>
    <w:rsid w:val="00C97574"/>
    <w:rsid w:val="00D23AA8"/>
    <w:rsid w:val="00D827A4"/>
    <w:rsid w:val="00DA188B"/>
    <w:rsid w:val="00DA7635"/>
    <w:rsid w:val="00E352A1"/>
    <w:rsid w:val="00E91BFF"/>
    <w:rsid w:val="00EB1F61"/>
    <w:rsid w:val="00F9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72A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rsid w:val="00E352A1"/>
    <w:pPr>
      <w:widowControl w:val="0"/>
      <w:jc w:val="both"/>
    </w:pPr>
    <w:rPr>
      <w:szCs w:val="21"/>
    </w:rPr>
  </w:style>
  <w:style w:type="paragraph" w:styleId="a4">
    <w:name w:val="Title"/>
    <w:basedOn w:val="a3"/>
    <w:next w:val="a"/>
    <w:link w:val="Char"/>
    <w:uiPriority w:val="10"/>
    <w:qFormat/>
    <w:rsid w:val="00E352A1"/>
    <w:pPr>
      <w:spacing w:before="60" w:after="60"/>
      <w:jc w:val="center"/>
    </w:pPr>
    <w:rPr>
      <w:rFonts w:asciiTheme="majorHAnsi" w:eastAsia="宋体" w:hAnsiTheme="majorHAnsi" w:cstheme="majorBidi"/>
      <w:b/>
      <w:bCs/>
      <w:sz w:val="44"/>
      <w:szCs w:val="32"/>
    </w:rPr>
  </w:style>
  <w:style w:type="character" w:customStyle="1" w:styleId="Char">
    <w:name w:val="标题 Char"/>
    <w:basedOn w:val="a0"/>
    <w:link w:val="a4"/>
    <w:uiPriority w:val="10"/>
    <w:rsid w:val="00E352A1"/>
    <w:rPr>
      <w:rFonts w:asciiTheme="majorHAnsi" w:eastAsia="宋体" w:hAnsiTheme="majorHAnsi" w:cstheme="majorBidi"/>
      <w:b/>
      <w:bCs/>
      <w:sz w:val="44"/>
      <w:szCs w:val="32"/>
    </w:rPr>
  </w:style>
  <w:style w:type="table" w:styleId="a5">
    <w:name w:val="Table Grid"/>
    <w:basedOn w:val="a1"/>
    <w:uiPriority w:val="39"/>
    <w:rsid w:val="003C27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rsid w:val="00E352A1"/>
    <w:pPr>
      <w:widowControl w:val="0"/>
      <w:jc w:val="both"/>
    </w:pPr>
    <w:rPr>
      <w:szCs w:val="21"/>
    </w:rPr>
  </w:style>
  <w:style w:type="paragraph" w:styleId="a4">
    <w:name w:val="Title"/>
    <w:basedOn w:val="a3"/>
    <w:next w:val="a"/>
    <w:link w:val="Char"/>
    <w:uiPriority w:val="10"/>
    <w:qFormat/>
    <w:rsid w:val="00E352A1"/>
    <w:pPr>
      <w:spacing w:before="60" w:after="60"/>
      <w:jc w:val="center"/>
    </w:pPr>
    <w:rPr>
      <w:rFonts w:asciiTheme="majorHAnsi" w:eastAsia="宋体" w:hAnsiTheme="majorHAnsi" w:cstheme="majorBidi"/>
      <w:b/>
      <w:bCs/>
      <w:sz w:val="44"/>
      <w:szCs w:val="32"/>
    </w:rPr>
  </w:style>
  <w:style w:type="character" w:customStyle="1" w:styleId="Char">
    <w:name w:val="标题 Char"/>
    <w:basedOn w:val="a0"/>
    <w:link w:val="a4"/>
    <w:uiPriority w:val="10"/>
    <w:rsid w:val="00E352A1"/>
    <w:rPr>
      <w:rFonts w:asciiTheme="majorHAnsi" w:eastAsia="宋体" w:hAnsiTheme="majorHAnsi" w:cstheme="majorBidi"/>
      <w:b/>
      <w:bCs/>
      <w:sz w:val="44"/>
      <w:szCs w:val="32"/>
    </w:rPr>
  </w:style>
  <w:style w:type="table" w:styleId="a5">
    <w:name w:val="Table Grid"/>
    <w:basedOn w:val="a1"/>
    <w:uiPriority w:val="39"/>
    <w:rsid w:val="003C279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58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hao Duan</dc:creator>
  <cp:lastModifiedBy>pc</cp:lastModifiedBy>
  <cp:revision>2</cp:revision>
  <dcterms:created xsi:type="dcterms:W3CDTF">2020-10-14T05:35:00Z</dcterms:created>
  <dcterms:modified xsi:type="dcterms:W3CDTF">2020-10-14T05:35:00Z</dcterms:modified>
</cp:coreProperties>
</file>